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cf9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40fa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42:28Z</dcterms:created>
  <dcterms:modified xsi:type="dcterms:W3CDTF">2017-03-13T14:42:28Z</dcterms:modified>
</cp:coreProperties>
</file>